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A923B" w14:textId="0014957B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op 10 Risk List</w:t>
      </w:r>
      <w:r>
        <w:rPr>
          <w:rStyle w:val="eop"/>
        </w:rPr>
        <w:t> </w:t>
      </w:r>
    </w:p>
    <w:p w14:paraId="2C88C76A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for</w:t>
      </w:r>
      <w:r>
        <w:rPr>
          <w:rStyle w:val="normaltextrun"/>
          <w:rFonts w:eastAsiaTheme="majorEastAsia"/>
        </w:rPr>
        <w:t>  </w:t>
      </w:r>
      <w:r>
        <w:rPr>
          <w:rStyle w:val="eop"/>
        </w:rPr>
        <w:t> </w:t>
      </w:r>
    </w:p>
    <w:p w14:paraId="076988BF" w14:textId="77777777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Online PCR Tests Booking</w:t>
      </w:r>
      <w:r w:rsidRPr="0ABC3436">
        <w:rPr>
          <w:rStyle w:val="normaltextrun"/>
          <w:rFonts w:eastAsiaTheme="majorEastAsia"/>
        </w:rPr>
        <w:t> </w:t>
      </w:r>
      <w:r>
        <w:rPr>
          <w:rStyle w:val="eop"/>
        </w:rPr>
        <w:t> </w:t>
      </w:r>
    </w:p>
    <w:p w14:paraId="1F3B472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402454D1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4CD6A6A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at The Department of Electrical and Computer Engineering,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1C313A7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he University of the West Indie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13D5CB1B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St Augustine Campu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0BDD91B2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rinidad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3ACBADF" w14:textId="1DB7E4FD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</w:rPr>
        <w:t>  </w:t>
      </w:r>
      <w:r w:rsidRPr="0ABC3436">
        <w:rPr>
          <w:rStyle w:val="eop"/>
        </w:rPr>
        <w:t> </w:t>
      </w:r>
    </w:p>
    <w:p w14:paraId="7489DF8A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851ABDD" w14:textId="48821BFA" w:rsidR="00F53E26" w:rsidRDefault="00F53E26" w:rsidP="5C88E488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  <w:lang w:val="en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Version </w:t>
      </w:r>
      <w:r w:rsidR="0C3C9527" w:rsidRPr="0ABC3436">
        <w:rPr>
          <w:rStyle w:val="normaltextrun"/>
          <w:rFonts w:eastAsiaTheme="majorEastAsia"/>
          <w:shd w:val="clear" w:color="auto" w:fill="FFFFFF"/>
          <w:lang w:val="en"/>
        </w:rPr>
        <w:t>1.0</w:t>
      </w:r>
    </w:p>
    <w:p w14:paraId="5FCA990E" w14:textId="002D1BA4" w:rsidR="00F53E26" w:rsidRDefault="4E572C5C" w:rsidP="4F61063D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 w:rsidRPr="4F61063D">
        <w:rPr>
          <w:rStyle w:val="normaltextrun"/>
          <w:rFonts w:eastAsiaTheme="majorEastAsia"/>
        </w:rPr>
        <w:t xml:space="preserve">Week </w:t>
      </w:r>
      <w:r w:rsidR="5D90C008" w:rsidRPr="4F61063D">
        <w:rPr>
          <w:rStyle w:val="normaltextrun"/>
          <w:rFonts w:eastAsiaTheme="majorEastAsia"/>
        </w:rPr>
        <w:t>6</w:t>
      </w:r>
    </w:p>
    <w:p w14:paraId="203B2B82" w14:textId="0137C8D5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eop"/>
        </w:rPr>
        <w:t> </w:t>
      </w:r>
    </w:p>
    <w:p w14:paraId="7EACEF3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>
        <w:rPr>
          <w:rStyle w:val="normaltextrun"/>
          <w:rFonts w:eastAsiaTheme="majorEastAsia"/>
        </w:rPr>
        <w:t xml:space="preserve">Prepared by: </w:t>
      </w:r>
    </w:p>
    <w:p w14:paraId="1900D51F" w14:textId="30B72FAE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Akshay Seedath</w:t>
      </w:r>
      <w:r>
        <w:rPr>
          <w:rStyle w:val="eop"/>
        </w:rPr>
        <w:t> </w:t>
      </w:r>
    </w:p>
    <w:p w14:paraId="4FFCD742" w14:textId="30B15A1E" w:rsidR="00F53E26" w:rsidRDefault="4B2C5169" w:rsidP="6CDEC3EB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36792735">
        <w:rPr>
          <w:rStyle w:val="eop"/>
        </w:rPr>
        <w:t xml:space="preserve">Adrian </w:t>
      </w:r>
      <w:proofErr w:type="spellStart"/>
      <w:r w:rsidRPr="36792735">
        <w:rPr>
          <w:rStyle w:val="eop"/>
        </w:rPr>
        <w:t>Gookool</w:t>
      </w:r>
      <w:proofErr w:type="spellEnd"/>
    </w:p>
    <w:p w14:paraId="35C4E431" w14:textId="6EDE0BF0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D72F42E" w14:textId="77777777" w:rsidR="00F53E26" w:rsidRDefault="00F53E26" w:rsidP="00F53E26">
      <w:pPr>
        <w:pStyle w:val="paragraph"/>
        <w:spacing w:before="0" w:beforeAutospacing="0" w:after="0" w:afterAutospacing="0" w:line="48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9A5FEBF" w14:textId="0B61F09C" w:rsidR="00B113AC" w:rsidRPr="005A48D4" w:rsidRDefault="00F53E26" w:rsidP="005A48D4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eam Gryffindor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2B93AE1E" w14:textId="6AE166EB" w:rsidR="00F53E26" w:rsidRDefault="7959EA76" w:rsidP="4F61063D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4F61063D">
        <w:rPr>
          <w:rStyle w:val="normaltextrun"/>
          <w:rFonts w:eastAsiaTheme="majorEastAsia"/>
          <w:shd w:val="clear" w:color="auto" w:fill="FFFFFF"/>
          <w:lang w:val="en"/>
        </w:rPr>
        <w:t>23</w:t>
      </w:r>
      <w:r w:rsidR="005A48D4" w:rsidRPr="4F61063D">
        <w:rPr>
          <w:rStyle w:val="normaltextrun"/>
          <w:rFonts w:eastAsiaTheme="majorEastAsia"/>
          <w:shd w:val="clear" w:color="auto" w:fill="FFFFFF"/>
          <w:lang w:val="en"/>
        </w:rPr>
        <w:t>/</w:t>
      </w:r>
      <w:r w:rsidR="00F53E26" w:rsidRPr="4F61063D">
        <w:rPr>
          <w:rStyle w:val="normaltextrun"/>
          <w:rFonts w:eastAsiaTheme="majorEastAsia"/>
          <w:shd w:val="clear" w:color="auto" w:fill="FFFFFF"/>
          <w:lang w:val="en"/>
        </w:rPr>
        <w:t>1</w:t>
      </w:r>
      <w:r w:rsidR="04806D2B" w:rsidRPr="4F61063D">
        <w:rPr>
          <w:rStyle w:val="normaltextrun"/>
          <w:rFonts w:eastAsiaTheme="majorEastAsia"/>
          <w:shd w:val="clear" w:color="auto" w:fill="FFFFFF"/>
          <w:lang w:val="en"/>
        </w:rPr>
        <w:t>0</w:t>
      </w:r>
      <w:r w:rsidR="00F53E26" w:rsidRPr="4F61063D">
        <w:rPr>
          <w:rStyle w:val="normaltextrun"/>
          <w:rFonts w:eastAsiaTheme="majorEastAsia"/>
          <w:shd w:val="clear" w:color="auto" w:fill="FFFFFF"/>
          <w:lang w:val="en"/>
        </w:rPr>
        <w:t>/2021</w:t>
      </w:r>
      <w:r w:rsidR="00F53E26" w:rsidRPr="4F61063D">
        <w:rPr>
          <w:rStyle w:val="normaltextrun"/>
          <w:rFonts w:eastAsiaTheme="majorEastAsia"/>
        </w:rPr>
        <w:t> </w:t>
      </w:r>
      <w:r w:rsidR="00F53E26">
        <w:rPr>
          <w:rStyle w:val="eop"/>
        </w:rPr>
        <w:t> </w:t>
      </w:r>
    </w:p>
    <w:p w14:paraId="1DCB82AC" w14:textId="3F5F0F20" w:rsidR="00F53E26" w:rsidRDefault="00F53E26" w:rsidP="00F53E26">
      <w:pPr>
        <w:spacing w:line="480" w:lineRule="auto"/>
        <w:rPr>
          <w:rFonts w:ascii="Times New Roman" w:eastAsia="Times New Roman" w:hAnsi="Times New Roman" w:cstheme="majorBidi"/>
          <w:color w:val="2F5496" w:themeColor="accent1" w:themeShade="BF"/>
          <w:sz w:val="32"/>
          <w:szCs w:val="32"/>
        </w:rPr>
      </w:pPr>
    </w:p>
    <w:p w14:paraId="670DBF04" w14:textId="2C24E0A9" w:rsidR="004E58AA" w:rsidRDefault="004E58AA" w:rsidP="004E58A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op 10 Risk List</w:t>
      </w:r>
    </w:p>
    <w:p w14:paraId="1565F936" w14:textId="77777777" w:rsidR="004E58AA" w:rsidRPr="00F81007" w:rsidRDefault="004E58AA" w:rsidP="004E58A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1007">
        <w:rPr>
          <w:rFonts w:ascii="Times New Roman" w:eastAsia="Times New Roman" w:hAnsi="Times New Roman" w:cs="Times New Roman"/>
          <w:sz w:val="24"/>
          <w:szCs w:val="24"/>
        </w:rPr>
        <w:t>Risks were identified that have the potential to disrupt the project and the current schedule. The top then risks were chosen, based on priority, and placed in a “Top 10 Risk List”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39"/>
        <w:gridCol w:w="803"/>
        <w:gridCol w:w="963"/>
        <w:gridCol w:w="2610"/>
        <w:gridCol w:w="4135"/>
      </w:tblGrid>
      <w:tr w:rsidR="004E58AA" w:rsidRPr="00F81007" w14:paraId="6ABCAA3B" w14:textId="77777777" w:rsidTr="63B8CD53">
        <w:tc>
          <w:tcPr>
            <w:tcW w:w="839" w:type="dxa"/>
          </w:tcPr>
          <w:p w14:paraId="04165C1F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is Week</w:t>
            </w:r>
          </w:p>
        </w:tc>
        <w:tc>
          <w:tcPr>
            <w:tcW w:w="803" w:type="dxa"/>
          </w:tcPr>
          <w:p w14:paraId="68D8BA05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 Week</w:t>
            </w:r>
          </w:p>
        </w:tc>
        <w:tc>
          <w:tcPr>
            <w:tcW w:w="963" w:type="dxa"/>
          </w:tcPr>
          <w:p w14:paraId="5D654AD3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eks on List</w:t>
            </w:r>
          </w:p>
        </w:tc>
        <w:tc>
          <w:tcPr>
            <w:tcW w:w="2610" w:type="dxa"/>
          </w:tcPr>
          <w:p w14:paraId="11F467E8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sk (RE)</w:t>
            </w:r>
          </w:p>
        </w:tc>
        <w:tc>
          <w:tcPr>
            <w:tcW w:w="4135" w:type="dxa"/>
          </w:tcPr>
          <w:p w14:paraId="6842EE4B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sk Resolution Progress</w:t>
            </w:r>
          </w:p>
        </w:tc>
      </w:tr>
      <w:tr w:rsidR="004E58AA" w:rsidRPr="00F81007" w14:paraId="25D4AB8E" w14:textId="77777777" w:rsidTr="63B8CD53">
        <w:tc>
          <w:tcPr>
            <w:tcW w:w="839" w:type="dxa"/>
          </w:tcPr>
          <w:p w14:paraId="62DB845B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3" w:type="dxa"/>
          </w:tcPr>
          <w:p w14:paraId="1A71789E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3" w:type="dxa"/>
          </w:tcPr>
          <w:p w14:paraId="0E2D0BE9" w14:textId="753ABCEC" w:rsidR="004E58AA" w:rsidRPr="00F81007" w:rsidRDefault="00877C25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14:paraId="35FD3D33" w14:textId="77777777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Schedule may be unachievable</w:t>
            </w:r>
          </w:p>
          <w:p w14:paraId="712E9A32" w14:textId="4E0BF2BA" w:rsidR="00F1611C" w:rsidRPr="00F81007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12)</w:t>
            </w:r>
          </w:p>
        </w:tc>
        <w:tc>
          <w:tcPr>
            <w:tcW w:w="4135" w:type="dxa"/>
          </w:tcPr>
          <w:p w14:paraId="4B677189" w14:textId="24C2D862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>- Tasks along with current timeline for completion of project are reviewed after each meeting and currently</w:t>
            </w:r>
            <w:r w:rsidR="00E9127D"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17896016"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>seem to be slightly delayed</w:t>
            </w:r>
          </w:p>
          <w:p w14:paraId="23DE64FB" w14:textId="33355A0A" w:rsidR="00E9127D" w:rsidRPr="00F81007" w:rsidRDefault="00E9127D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Team</w:t>
            </w:r>
            <w:r w:rsidR="003524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reminded of goals each week to keep the schedule on track</w:t>
            </w:r>
          </w:p>
        </w:tc>
      </w:tr>
      <w:tr w:rsidR="00A56EB4" w:rsidRPr="00F81007" w14:paraId="1FABAD1C" w14:textId="77777777" w:rsidTr="63B8CD53">
        <w:tc>
          <w:tcPr>
            <w:tcW w:w="839" w:type="dxa"/>
          </w:tcPr>
          <w:p w14:paraId="2716A65A" w14:textId="237424D7" w:rsidR="00A56EB4" w:rsidRPr="00F81007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03" w:type="dxa"/>
          </w:tcPr>
          <w:p w14:paraId="2AF8A237" w14:textId="015594DC" w:rsidR="00A56EB4" w:rsidRPr="00F81007" w:rsidRDefault="00A97BC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63" w:type="dxa"/>
          </w:tcPr>
          <w:p w14:paraId="1F73D174" w14:textId="66BBA28C" w:rsidR="00A56EB4" w:rsidRDefault="00A97BC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10" w:type="dxa"/>
          </w:tcPr>
          <w:p w14:paraId="604C072C" w14:textId="77777777" w:rsidR="00A56EB4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unication among team members</w:t>
            </w:r>
          </w:p>
          <w:p w14:paraId="39370ED5" w14:textId="0672940F" w:rsidR="00BA4131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990FC5">
              <w:rPr>
                <w:rFonts w:ascii="Times New Roman" w:eastAsia="Times New Roman" w:hAnsi="Times New Roman" w:cs="Times New Roman"/>
                <w:sz w:val="24"/>
                <w:szCs w:val="24"/>
              </w:rPr>
              <w:t>1.04)</w:t>
            </w:r>
          </w:p>
        </w:tc>
        <w:tc>
          <w:tcPr>
            <w:tcW w:w="4135" w:type="dxa"/>
          </w:tcPr>
          <w:p w14:paraId="1040C3FE" w14:textId="4CC44E47" w:rsidR="00A56EB4" w:rsidRPr="00A56EB4" w:rsidRDefault="00A56EB4" w:rsidP="00A56EB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ED37E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A73BC">
              <w:rPr>
                <w:rFonts w:ascii="Times New Roman" w:eastAsia="Times New Roman" w:hAnsi="Times New Roman" w:cs="Times New Roman"/>
                <w:sz w:val="24"/>
                <w:szCs w:val="24"/>
              </w:rPr>
              <w:t>Members were urged to communicate wi</w:t>
            </w:r>
            <w:r w:rsidR="00ED37E9">
              <w:rPr>
                <w:rFonts w:ascii="Times New Roman" w:eastAsia="Times New Roman" w:hAnsi="Times New Roman" w:cs="Times New Roman"/>
                <w:sz w:val="24"/>
                <w:szCs w:val="24"/>
              </w:rPr>
              <w:t>th each other on changes made and problems encountered</w:t>
            </w:r>
          </w:p>
        </w:tc>
      </w:tr>
      <w:tr w:rsidR="00A56EB4" w14:paraId="1E48977A" w14:textId="77777777" w:rsidTr="63B8CD53">
        <w:tc>
          <w:tcPr>
            <w:tcW w:w="839" w:type="dxa"/>
          </w:tcPr>
          <w:p w14:paraId="67D9873F" w14:textId="59846D30" w:rsidR="00A56EB4" w:rsidRDefault="00877C25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03" w:type="dxa"/>
          </w:tcPr>
          <w:p w14:paraId="1F265D85" w14:textId="53FC2951" w:rsidR="00A56EB4" w:rsidRDefault="00877C25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63" w:type="dxa"/>
          </w:tcPr>
          <w:p w14:paraId="1DDE84CB" w14:textId="4B2F0C91" w:rsidR="00A56EB4" w:rsidRDefault="00877C25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</w:tcPr>
          <w:p w14:paraId="7C99328A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Product is of low quality</w:t>
            </w:r>
          </w:p>
          <w:p w14:paraId="1C34CD53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00)</w:t>
            </w:r>
          </w:p>
        </w:tc>
        <w:tc>
          <w:tcPr>
            <w:tcW w:w="4135" w:type="dxa"/>
          </w:tcPr>
          <w:p w14:paraId="30B59FED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Prototype lifecycle decided upon to help monitor product quality</w:t>
            </w:r>
          </w:p>
          <w:p w14:paraId="42C51878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Progress of project is checked during meeting to ensure quality is prioritized</w:t>
            </w:r>
          </w:p>
        </w:tc>
      </w:tr>
      <w:tr w:rsidR="00A56EB4" w14:paraId="6CCFC01A" w14:textId="77777777" w:rsidTr="63B8CD53">
        <w:tc>
          <w:tcPr>
            <w:tcW w:w="839" w:type="dxa"/>
          </w:tcPr>
          <w:p w14:paraId="69D10121" w14:textId="53B6641F" w:rsidR="00A56EB4" w:rsidRDefault="00877C25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03" w:type="dxa"/>
          </w:tcPr>
          <w:p w14:paraId="12254587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63" w:type="dxa"/>
          </w:tcPr>
          <w:p w14:paraId="3AE90D28" w14:textId="079559FD" w:rsidR="00A56EB4" w:rsidRDefault="00877C25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</w:tcPr>
          <w:p w14:paraId="19AA8B74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Personnel work slower than expected</w:t>
            </w:r>
          </w:p>
          <w:p w14:paraId="3EB4A567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</w:tcPr>
          <w:p w14:paraId="333A261A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Another training session was done Git and Asana to improve familiarity with productivity tools</w:t>
            </w:r>
          </w:p>
          <w:p w14:paraId="589A0CA5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Motivation was focused on in this week’s meeting to improve morale and productivity</w:t>
            </w:r>
          </w:p>
          <w:p w14:paraId="58D48A70" w14:textId="0D279FA8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Deadlines were adjusted to work rate of team members</w:t>
            </w:r>
          </w:p>
        </w:tc>
      </w:tr>
      <w:tr w:rsidR="004E58AA" w:rsidRPr="00F81007" w14:paraId="633EC304" w14:textId="77777777" w:rsidTr="63B8CD53">
        <w:tc>
          <w:tcPr>
            <w:tcW w:w="839" w:type="dxa"/>
          </w:tcPr>
          <w:p w14:paraId="6AC62D2B" w14:textId="37FA780D" w:rsidR="004E58AA" w:rsidRPr="00F81007" w:rsidRDefault="00877C25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03" w:type="dxa"/>
          </w:tcPr>
          <w:p w14:paraId="4FBFA881" w14:textId="06C308BB" w:rsidR="004E58AA" w:rsidRPr="00F81007" w:rsidRDefault="00877C25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3" w:type="dxa"/>
          </w:tcPr>
          <w:p w14:paraId="06B04DA2" w14:textId="1E3D4C35" w:rsidR="004E58AA" w:rsidRPr="00F81007" w:rsidRDefault="00877C25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14:paraId="41195DF1" w14:textId="77777777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Unfamiliar and inexperienced with programming languages</w:t>
            </w:r>
          </w:p>
          <w:p w14:paraId="349F017D" w14:textId="4E136B97" w:rsidR="00F1611C" w:rsidRPr="00F81007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28)</w:t>
            </w:r>
          </w:p>
        </w:tc>
        <w:tc>
          <w:tcPr>
            <w:tcW w:w="4135" w:type="dxa"/>
          </w:tcPr>
          <w:p w14:paraId="5308F6BE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Training session was done with team where brief overview of programming languages was covered</w:t>
            </w:r>
          </w:p>
          <w:p w14:paraId="19EECB2A" w14:textId="77777777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Learning resources were made available for use</w:t>
            </w:r>
          </w:p>
          <w:p w14:paraId="5CF5F3A3" w14:textId="56D2B91B" w:rsidR="00B113AC" w:rsidRPr="00F81007" w:rsidRDefault="00B113A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Additional training session on Django was done</w:t>
            </w:r>
          </w:p>
          <w:p w14:paraId="78F4D28F" w14:textId="7F07A065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00E912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isk is </w:t>
            </w:r>
            <w:r w:rsidR="00D63DFC">
              <w:rPr>
                <w:rFonts w:ascii="Times New Roman" w:eastAsia="Times New Roman" w:hAnsi="Times New Roman" w:cs="Times New Roman"/>
                <w:sz w:val="24"/>
                <w:szCs w:val="24"/>
              </w:rPr>
              <w:t>becoming less likely as members work more on the project</w:t>
            </w:r>
          </w:p>
        </w:tc>
      </w:tr>
      <w:tr w:rsidR="00A56EB4" w:rsidRPr="00F81007" w14:paraId="1EDBA3E3" w14:textId="77777777" w:rsidTr="63B8CD53">
        <w:tc>
          <w:tcPr>
            <w:tcW w:w="839" w:type="dxa"/>
          </w:tcPr>
          <w:p w14:paraId="48F87979" w14:textId="77777777" w:rsidR="00A56EB4" w:rsidRPr="00F81007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03" w:type="dxa"/>
          </w:tcPr>
          <w:p w14:paraId="7F58F656" w14:textId="77777777" w:rsidR="00A56EB4" w:rsidRPr="00F81007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63" w:type="dxa"/>
          </w:tcPr>
          <w:p w14:paraId="12EF4A37" w14:textId="49BFFB4C" w:rsidR="00A56EB4" w:rsidRPr="00F81007" w:rsidRDefault="00877C25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14:paraId="00FED4F5" w14:textId="77777777" w:rsidR="00A56EB4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Lack of team structure</w:t>
            </w:r>
          </w:p>
          <w:p w14:paraId="4B3C7E97" w14:textId="77777777" w:rsidR="00A56EB4" w:rsidRPr="00F81007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74)</w:t>
            </w:r>
          </w:p>
        </w:tc>
        <w:tc>
          <w:tcPr>
            <w:tcW w:w="4135" w:type="dxa"/>
          </w:tcPr>
          <w:p w14:paraId="6AD13A8D" w14:textId="77777777" w:rsidR="00A56EB4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Teambuilding activity that helped solidify roles and communicatio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between members was successfully done</w:t>
            </w:r>
          </w:p>
          <w:p w14:paraId="77C01467" w14:textId="77777777" w:rsidR="00A56EB4" w:rsidRPr="00F81007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ly morale survey is done to determine if future action is needed</w:t>
            </w:r>
          </w:p>
        </w:tc>
      </w:tr>
      <w:tr w:rsidR="00F1611C" w:rsidRPr="00F81007" w14:paraId="29D38DE4" w14:textId="77777777" w:rsidTr="63B8CD53">
        <w:tc>
          <w:tcPr>
            <w:tcW w:w="839" w:type="dxa"/>
          </w:tcPr>
          <w:p w14:paraId="27D8DDF5" w14:textId="2668C45B" w:rsidR="00F1611C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803" w:type="dxa"/>
          </w:tcPr>
          <w:p w14:paraId="45C7D1E7" w14:textId="52880B0D" w:rsidR="00F1611C" w:rsidRPr="00F81007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63" w:type="dxa"/>
          </w:tcPr>
          <w:p w14:paraId="1DCC52DA" w14:textId="759519FC" w:rsidR="00F1611C" w:rsidRPr="00F81007" w:rsidRDefault="00877C25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</w:tcPr>
          <w:p w14:paraId="4293370F" w14:textId="77777777" w:rsidR="00F1611C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Poor estimation of component completion time</w:t>
            </w:r>
          </w:p>
          <w:p w14:paraId="24B40754" w14:textId="77777777" w:rsidR="00F1611C" w:rsidRPr="00F81007" w:rsidRDefault="00F1611C" w:rsidP="0021786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40)</w:t>
            </w:r>
          </w:p>
        </w:tc>
        <w:tc>
          <w:tcPr>
            <w:tcW w:w="4135" w:type="dxa"/>
          </w:tcPr>
          <w:p w14:paraId="5AEC8DCC" w14:textId="77777777" w:rsidR="00B113AC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Team was given a brief explanation of each component and the features needed according to the SRS</w:t>
            </w:r>
          </w:p>
          <w:p w14:paraId="2989E2EE" w14:textId="5A9FEBE3" w:rsidR="00B113AC" w:rsidRPr="00F81007" w:rsidRDefault="00B113A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Gantt chart and Asana were carefully looked at with team</w:t>
            </w:r>
          </w:p>
        </w:tc>
      </w:tr>
      <w:tr w:rsidR="00FC56C9" w:rsidRPr="00F81007" w14:paraId="319A1E79" w14:textId="77777777" w:rsidTr="63B8CD53">
        <w:tc>
          <w:tcPr>
            <w:tcW w:w="839" w:type="dxa"/>
          </w:tcPr>
          <w:p w14:paraId="23F00876" w14:textId="56380B10" w:rsidR="00FC56C9" w:rsidRPr="00F81007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03" w:type="dxa"/>
          </w:tcPr>
          <w:p w14:paraId="4A816E62" w14:textId="1C85D7C0" w:rsidR="00FC56C9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63" w:type="dxa"/>
          </w:tcPr>
          <w:p w14:paraId="6274856F" w14:textId="40E1703D" w:rsidR="00FC56C9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14:paraId="2B2FD961" w14:textId="77777777" w:rsidR="00FC56C9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External risks</w:t>
            </w:r>
          </w:p>
          <w:p w14:paraId="65B320D9" w14:textId="77777777" w:rsidR="00FC56C9" w:rsidRPr="00F81007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40)</w:t>
            </w:r>
          </w:p>
        </w:tc>
        <w:tc>
          <w:tcPr>
            <w:tcW w:w="4135" w:type="dxa"/>
          </w:tcPr>
          <w:p w14:paraId="24001108" w14:textId="4F043B90" w:rsidR="00FC56C9" w:rsidRPr="00F81007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D96D99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ternal events resulted in changed meeting time and lower attendance at meeting this week</w:t>
            </w:r>
          </w:p>
        </w:tc>
      </w:tr>
      <w:tr w:rsidR="00F1611C" w:rsidRPr="00F81007" w14:paraId="40318857" w14:textId="77777777" w:rsidTr="63B8CD53">
        <w:tc>
          <w:tcPr>
            <w:tcW w:w="839" w:type="dxa"/>
          </w:tcPr>
          <w:p w14:paraId="47988490" w14:textId="7DC134F4" w:rsidR="00F1611C" w:rsidRPr="00F81007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03" w:type="dxa"/>
          </w:tcPr>
          <w:p w14:paraId="41225F61" w14:textId="2823F404" w:rsidR="00F1611C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63" w:type="dxa"/>
          </w:tcPr>
          <w:p w14:paraId="5EB1E8A0" w14:textId="0777406D" w:rsidR="00F1611C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</w:tcPr>
          <w:p w14:paraId="6A361A8A" w14:textId="77777777" w:rsidR="00F1611C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Developer gold-plating</w:t>
            </w:r>
          </w:p>
          <w:p w14:paraId="38A506DC" w14:textId="77777777" w:rsidR="00F1611C" w:rsidRPr="00F81007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50)</w:t>
            </w:r>
          </w:p>
        </w:tc>
        <w:tc>
          <w:tcPr>
            <w:tcW w:w="4135" w:type="dxa"/>
          </w:tcPr>
          <w:p w14:paraId="2E0500E3" w14:textId="77777777" w:rsidR="00F1611C" w:rsidRPr="00F81007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Concept of gold-plating was explained to the team so they can be aware of the risk</w:t>
            </w:r>
          </w:p>
          <w:p w14:paraId="10FFCB93" w14:textId="4BFE14C9" w:rsidR="00F1611C" w:rsidRPr="00F81007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3B8CD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00D96E27" w:rsidRPr="63B8CD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isk is clearly understood by </w:t>
            </w:r>
            <w:r w:rsidR="6221E6F5" w:rsidRPr="63B8CD53">
              <w:rPr>
                <w:rFonts w:ascii="Times New Roman" w:eastAsia="Times New Roman" w:hAnsi="Times New Roman" w:cs="Times New Roman"/>
                <w:sz w:val="24"/>
                <w:szCs w:val="24"/>
              </w:rPr>
              <w:t>the development</w:t>
            </w:r>
            <w:r w:rsidR="00D96E27" w:rsidRPr="63B8CD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am</w:t>
            </w:r>
            <w:r w:rsidR="00B113AC" w:rsidRPr="63B8CD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ut can still occur without proper monitoring procedures in place</w:t>
            </w:r>
          </w:p>
        </w:tc>
      </w:tr>
      <w:tr w:rsidR="00A56EB4" w:rsidRPr="00F81007" w14:paraId="41CE3306" w14:textId="77777777" w:rsidTr="63B8CD53">
        <w:tc>
          <w:tcPr>
            <w:tcW w:w="839" w:type="dxa"/>
          </w:tcPr>
          <w:p w14:paraId="118E8921" w14:textId="32DFDC9C" w:rsidR="00A56EB4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03" w:type="dxa"/>
          </w:tcPr>
          <w:p w14:paraId="242F74A8" w14:textId="77777777" w:rsidR="00A56EB4" w:rsidRPr="00F81007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63" w:type="dxa"/>
          </w:tcPr>
          <w:p w14:paraId="4B9B1750" w14:textId="5AA937CA" w:rsidR="00A56EB4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14:paraId="17DA4071" w14:textId="77777777" w:rsidR="00A56EB4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Optimistic development tea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AE6E381" w14:textId="77777777" w:rsidR="00A56EB4" w:rsidRPr="00F81007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</w:tcPr>
          <w:p w14:paraId="76B28508" w14:textId="77777777" w:rsidR="00A56EB4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Team has been made aware of workload that the project demands</w:t>
            </w:r>
          </w:p>
          <w:p w14:paraId="39A67473" w14:textId="77777777" w:rsidR="00A56EB4" w:rsidRPr="00F81007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Team has good understanding of project demands but it is unclear if issue is completely resolved</w:t>
            </w:r>
          </w:p>
        </w:tc>
      </w:tr>
    </w:tbl>
    <w:p w14:paraId="68647383" w14:textId="77777777" w:rsidR="004E58AA" w:rsidRPr="00F81007" w:rsidRDefault="004E58AA" w:rsidP="004E58A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B05EC0" w14:textId="6B5BA533" w:rsidR="004E58AA" w:rsidRPr="00F81007" w:rsidRDefault="004E58AA" w:rsidP="004E58AA">
      <w:pPr>
        <w:pStyle w:val="Heading2"/>
        <w:rPr>
          <w:rFonts w:eastAsia="Times New Roman"/>
        </w:rPr>
      </w:pPr>
      <w:r w:rsidRPr="00F81007">
        <w:rPr>
          <w:rFonts w:eastAsia="Times New Roman"/>
        </w:rPr>
        <w:t>Resolved Risks</w:t>
      </w:r>
    </w:p>
    <w:p w14:paraId="392FD6C0" w14:textId="77777777" w:rsidR="004E58AA" w:rsidRPr="00F81007" w:rsidRDefault="004E58AA" w:rsidP="004E58AA">
      <w:pPr>
        <w:rPr>
          <w:rFonts w:ascii="Times New Roman" w:hAnsi="Times New Roman" w:cs="Times New Roman"/>
          <w:sz w:val="24"/>
          <w:szCs w:val="24"/>
        </w:rPr>
      </w:pPr>
      <w:r w:rsidRPr="00F81007">
        <w:rPr>
          <w:rFonts w:ascii="Times New Roman" w:hAnsi="Times New Roman" w:cs="Times New Roman"/>
          <w:sz w:val="24"/>
          <w:szCs w:val="24"/>
        </w:rPr>
        <w:t>The table below shows the resolved risks of the project which have been properly addressed using requirements management strategies.</w:t>
      </w:r>
    </w:p>
    <w:tbl>
      <w:tblPr>
        <w:tblStyle w:val="TableGrid"/>
        <w:tblW w:w="9393" w:type="dxa"/>
        <w:tblLayout w:type="fixed"/>
        <w:tblLook w:val="06A0" w:firstRow="1" w:lastRow="0" w:firstColumn="1" w:lastColumn="0" w:noHBand="1" w:noVBand="1"/>
      </w:tblPr>
      <w:tblGrid>
        <w:gridCol w:w="895"/>
        <w:gridCol w:w="1350"/>
        <w:gridCol w:w="2970"/>
        <w:gridCol w:w="4178"/>
      </w:tblGrid>
      <w:tr w:rsidR="004E58AA" w:rsidRPr="00F81007" w14:paraId="27597328" w14:textId="77777777" w:rsidTr="04EA0D2D">
        <w:trPr>
          <w:trHeight w:val="755"/>
        </w:trPr>
        <w:tc>
          <w:tcPr>
            <w:tcW w:w="895" w:type="dxa"/>
          </w:tcPr>
          <w:p w14:paraId="7B4E45E9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Weeks on List</w:t>
            </w:r>
          </w:p>
        </w:tc>
        <w:tc>
          <w:tcPr>
            <w:tcW w:w="1350" w:type="dxa"/>
          </w:tcPr>
          <w:p w14:paraId="04DCE466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Date Resolved</w:t>
            </w:r>
          </w:p>
        </w:tc>
        <w:tc>
          <w:tcPr>
            <w:tcW w:w="2970" w:type="dxa"/>
          </w:tcPr>
          <w:p w14:paraId="2932CE22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Risk</w:t>
            </w:r>
          </w:p>
        </w:tc>
        <w:tc>
          <w:tcPr>
            <w:tcW w:w="4178" w:type="dxa"/>
          </w:tcPr>
          <w:p w14:paraId="1D1AC738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Risk Resolution</w:t>
            </w:r>
          </w:p>
        </w:tc>
      </w:tr>
      <w:tr w:rsidR="004E58AA" w:rsidRPr="00F81007" w14:paraId="138562C4" w14:textId="77777777" w:rsidTr="04EA0D2D">
        <w:trPr>
          <w:trHeight w:val="371"/>
        </w:trPr>
        <w:tc>
          <w:tcPr>
            <w:tcW w:w="895" w:type="dxa"/>
          </w:tcPr>
          <w:p w14:paraId="2DA387C5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14:paraId="759C59EB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30/09/2021</w:t>
            </w:r>
          </w:p>
        </w:tc>
        <w:tc>
          <w:tcPr>
            <w:tcW w:w="2970" w:type="dxa"/>
          </w:tcPr>
          <w:p w14:paraId="0A3285E9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 lacks proper equipment</w:t>
            </w:r>
          </w:p>
        </w:tc>
        <w:tc>
          <w:tcPr>
            <w:tcW w:w="4178" w:type="dxa"/>
          </w:tcPr>
          <w:p w14:paraId="4F47E0BC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 acquired replacement laptop</w:t>
            </w:r>
          </w:p>
        </w:tc>
      </w:tr>
    </w:tbl>
    <w:p w14:paraId="03684316" w14:textId="77777777" w:rsidR="009638FD" w:rsidRDefault="009638FD"/>
    <w:sectPr w:rsidR="00963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71083241" textId="2004318071" start="5" length="12" invalidationStart="5" invalidationLength="12" id="hYHney4/"/>
  </int:Manifest>
  <int:Observations>
    <int:Content id="hYHney4/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546DC"/>
    <w:multiLevelType w:val="hybridMultilevel"/>
    <w:tmpl w:val="F44A7F5C"/>
    <w:lvl w:ilvl="0" w:tplc="95C8AD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37CF9"/>
    <w:multiLevelType w:val="hybridMultilevel"/>
    <w:tmpl w:val="0DF86296"/>
    <w:lvl w:ilvl="0" w:tplc="97C869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QyNDc3NTEwszBW0lEKTi0uzszPAykwrwUAiww8ESwAAAA="/>
  </w:docVars>
  <w:rsids>
    <w:rsidRoot w:val="004E58AA"/>
    <w:rsid w:val="002A73BC"/>
    <w:rsid w:val="003524E3"/>
    <w:rsid w:val="00436A6F"/>
    <w:rsid w:val="004E58AA"/>
    <w:rsid w:val="005A48D4"/>
    <w:rsid w:val="005E440C"/>
    <w:rsid w:val="00817862"/>
    <w:rsid w:val="00817E67"/>
    <w:rsid w:val="00877C25"/>
    <w:rsid w:val="008A60A8"/>
    <w:rsid w:val="009638FD"/>
    <w:rsid w:val="00973DA3"/>
    <w:rsid w:val="00990FC5"/>
    <w:rsid w:val="00A56EB4"/>
    <w:rsid w:val="00A97BCA"/>
    <w:rsid w:val="00B113AC"/>
    <w:rsid w:val="00BA4131"/>
    <w:rsid w:val="00CC5E1C"/>
    <w:rsid w:val="00D63DFC"/>
    <w:rsid w:val="00D96E27"/>
    <w:rsid w:val="00D9732C"/>
    <w:rsid w:val="00E853B0"/>
    <w:rsid w:val="00E9127D"/>
    <w:rsid w:val="00ED37E9"/>
    <w:rsid w:val="00F1611C"/>
    <w:rsid w:val="00F40F51"/>
    <w:rsid w:val="00F436F0"/>
    <w:rsid w:val="00F53E26"/>
    <w:rsid w:val="00F955B1"/>
    <w:rsid w:val="00FB571D"/>
    <w:rsid w:val="00FC56C9"/>
    <w:rsid w:val="0104C640"/>
    <w:rsid w:val="0370AB39"/>
    <w:rsid w:val="04806D2B"/>
    <w:rsid w:val="04EA0D2D"/>
    <w:rsid w:val="08B8D1FF"/>
    <w:rsid w:val="095F729F"/>
    <w:rsid w:val="0A3D460F"/>
    <w:rsid w:val="0ABC3436"/>
    <w:rsid w:val="0B13EC03"/>
    <w:rsid w:val="0C3C9527"/>
    <w:rsid w:val="0D5BAE69"/>
    <w:rsid w:val="0F0F0A7A"/>
    <w:rsid w:val="1107ABE3"/>
    <w:rsid w:val="1329AE2A"/>
    <w:rsid w:val="13C41247"/>
    <w:rsid w:val="16B1CCA5"/>
    <w:rsid w:val="17896016"/>
    <w:rsid w:val="19AF17AE"/>
    <w:rsid w:val="2B4DEC0F"/>
    <w:rsid w:val="32FABB80"/>
    <w:rsid w:val="3649050D"/>
    <w:rsid w:val="36792735"/>
    <w:rsid w:val="372C892F"/>
    <w:rsid w:val="377FAAFE"/>
    <w:rsid w:val="4017CF7D"/>
    <w:rsid w:val="4057F236"/>
    <w:rsid w:val="454CE3DD"/>
    <w:rsid w:val="47BA2E39"/>
    <w:rsid w:val="4B2C5169"/>
    <w:rsid w:val="4B72DFA7"/>
    <w:rsid w:val="4E572C5C"/>
    <w:rsid w:val="4F61063D"/>
    <w:rsid w:val="508C5F86"/>
    <w:rsid w:val="51A6217C"/>
    <w:rsid w:val="555C17ED"/>
    <w:rsid w:val="5A7DA7F5"/>
    <w:rsid w:val="5C88E488"/>
    <w:rsid w:val="5D90C008"/>
    <w:rsid w:val="6221E6F5"/>
    <w:rsid w:val="63B8CD53"/>
    <w:rsid w:val="669B477F"/>
    <w:rsid w:val="68C49116"/>
    <w:rsid w:val="69248FAE"/>
    <w:rsid w:val="69CC29C4"/>
    <w:rsid w:val="6CDEC3EB"/>
    <w:rsid w:val="6F0C6C04"/>
    <w:rsid w:val="72886F86"/>
    <w:rsid w:val="75ADC122"/>
    <w:rsid w:val="7959EA76"/>
    <w:rsid w:val="7B437C5F"/>
    <w:rsid w:val="7D7D9597"/>
    <w:rsid w:val="7EA13947"/>
    <w:rsid w:val="7F30DD14"/>
    <w:rsid w:val="7FD6E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9CD21"/>
  <w15:chartTrackingRefBased/>
  <w15:docId w15:val="{F674741B-9EB0-4A44-A044-F0EF303F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8AA"/>
  </w:style>
  <w:style w:type="paragraph" w:styleId="Heading1">
    <w:name w:val="heading 1"/>
    <w:basedOn w:val="Normal"/>
    <w:next w:val="Normal"/>
    <w:link w:val="Heading1Char"/>
    <w:uiPriority w:val="9"/>
    <w:qFormat/>
    <w:rsid w:val="004E58AA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8AA"/>
    <w:pPr>
      <w:keepNext/>
      <w:keepLines/>
      <w:spacing w:before="40" w:after="0" w:line="480" w:lineRule="auto"/>
      <w:outlineLvl w:val="1"/>
    </w:pPr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8AA"/>
    <w:pPr>
      <w:keepNext/>
      <w:keepLines/>
      <w:spacing w:before="40" w:after="0" w:line="480" w:lineRule="auto"/>
      <w:outlineLvl w:val="2"/>
    </w:pPr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table" w:styleId="TableGrid">
    <w:name w:val="Table Grid"/>
    <w:basedOn w:val="TableNormal"/>
    <w:uiPriority w:val="39"/>
    <w:rsid w:val="004E5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F53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53E26"/>
  </w:style>
  <w:style w:type="character" w:customStyle="1" w:styleId="eop">
    <w:name w:val="eop"/>
    <w:basedOn w:val="DefaultParagraphFont"/>
    <w:rsid w:val="00F53E26"/>
  </w:style>
  <w:style w:type="paragraph" w:styleId="Revision">
    <w:name w:val="Revision"/>
    <w:hidden/>
    <w:uiPriority w:val="99"/>
    <w:semiHidden/>
    <w:rsid w:val="005A48D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6E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2b34cff82e9a4c8b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4" ma:contentTypeDescription="Create a new document." ma:contentTypeScope="" ma:versionID="fb2a868b668881aada77470dd05f802e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186e4f6c7c46c90526929512a5e4441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F45671-D0D9-495B-A662-6C05F18088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CC8C2B-57AC-4529-B8C3-E4E573364377}">
  <ds:schemaRefs>
    <ds:schemaRef ds:uri="http://purl.org/dc/elements/1.1/"/>
    <ds:schemaRef ds:uri="http://schemas.microsoft.com/office/2006/documentManagement/types"/>
    <ds:schemaRef ds:uri="a134601d-7b21-4770-a5cd-8a91eea32ed9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82D52931-4C8B-439C-8A12-09CC15B5C4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4601d-7b21-4770-a5cd-8a91eea32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455</Words>
  <Characters>2595</Characters>
  <Application>Microsoft Office Word</Application>
  <DocSecurity>0</DocSecurity>
  <Lines>21</Lines>
  <Paragraphs>6</Paragraphs>
  <ScaleCrop>false</ScaleCrop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.seedath</dc:creator>
  <cp:keywords/>
  <dc:description/>
  <cp:lastModifiedBy>akshay.seedath</cp:lastModifiedBy>
  <cp:revision>37</cp:revision>
  <dcterms:created xsi:type="dcterms:W3CDTF">2021-10-05T22:31:00Z</dcterms:created>
  <dcterms:modified xsi:type="dcterms:W3CDTF">2021-11-0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